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E3C0B6E" w:rsidR="000C49FD" w:rsidRPr="00443A64" w:rsidRDefault="00443A64" w:rsidP="00E31880">
      <w:pPr>
        <w:jc w:val="center"/>
        <w:rPr>
          <w:b/>
          <w:bCs/>
          <w:sz w:val="32"/>
          <w:szCs w:val="32"/>
        </w:rPr>
      </w:pPr>
      <w:r w:rsidRPr="00443A64">
        <w:rPr>
          <w:b/>
          <w:bCs/>
          <w:sz w:val="32"/>
          <w:szCs w:val="32"/>
        </w:rPr>
        <w:t>(</w:t>
      </w:r>
      <w:r w:rsidR="00727B92">
        <w:rPr>
          <w:b/>
          <w:bCs/>
          <w:sz w:val="32"/>
          <w:szCs w:val="32"/>
        </w:rPr>
        <w:t>Rhode Island</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0F804B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27B92">
        <w:rPr>
          <w:sz w:val="22"/>
          <w:szCs w:val="22"/>
        </w:rPr>
        <w:t>Rhode Is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464D609" w:rsidR="00C543C7" w:rsidRDefault="00727B92"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FBD1B" w14:textId="77777777" w:rsidR="008A415D" w:rsidRDefault="008A4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164B10F" w:rsidR="004F70A3" w:rsidRPr="008A415D" w:rsidRDefault="004F70A3" w:rsidP="008A41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D0EC6" w14:textId="77777777" w:rsidR="008A415D" w:rsidRDefault="008A4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2EA1B" w14:textId="77777777" w:rsidR="008A415D" w:rsidRDefault="008A4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ACF6839" w:rsidR="004F70A3" w:rsidRPr="008A415D" w:rsidRDefault="004F70A3" w:rsidP="008A41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821A3" w14:textId="77777777" w:rsidR="008A415D" w:rsidRDefault="008A41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9336460">
    <w:abstractNumId w:val="3"/>
  </w:num>
  <w:num w:numId="2" w16cid:durableId="631256787">
    <w:abstractNumId w:val="2"/>
  </w:num>
  <w:num w:numId="3" w16cid:durableId="1982734415">
    <w:abstractNumId w:val="0"/>
  </w:num>
  <w:num w:numId="4" w16cid:durableId="526601410">
    <w:abstractNumId w:val="4"/>
  </w:num>
  <w:num w:numId="5" w16cid:durableId="9746008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27B92"/>
    <w:rsid w:val="00742D5F"/>
    <w:rsid w:val="00752C01"/>
    <w:rsid w:val="007B082D"/>
    <w:rsid w:val="007E5620"/>
    <w:rsid w:val="007F606B"/>
    <w:rsid w:val="00817C7B"/>
    <w:rsid w:val="00831A9F"/>
    <w:rsid w:val="008A0792"/>
    <w:rsid w:val="008A415D"/>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